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833C9" w14:textId="387F2DA8" w:rsidR="00A66F1D" w:rsidRPr="001146D1" w:rsidRDefault="001146D1">
      <w:pPr>
        <w:rPr>
          <w:b/>
          <w:bCs/>
          <w:sz w:val="28"/>
          <w:szCs w:val="28"/>
          <w:lang w:val="en-US"/>
        </w:rPr>
      </w:pPr>
      <w:r w:rsidRPr="001146D1">
        <w:rPr>
          <w:b/>
          <w:bCs/>
          <w:sz w:val="28"/>
          <w:szCs w:val="28"/>
          <w:lang w:val="en-US"/>
        </w:rPr>
        <w:t xml:space="preserve">Lab </w:t>
      </w:r>
      <w:r w:rsidR="00874AA3">
        <w:rPr>
          <w:b/>
          <w:bCs/>
          <w:sz w:val="28"/>
          <w:szCs w:val="28"/>
          <w:lang w:val="en-US"/>
        </w:rPr>
        <w:t>–</w:t>
      </w:r>
      <w:r w:rsidRPr="001146D1">
        <w:rPr>
          <w:b/>
          <w:bCs/>
          <w:sz w:val="28"/>
          <w:szCs w:val="28"/>
          <w:lang w:val="en-US"/>
        </w:rPr>
        <w:t xml:space="preserve"> </w:t>
      </w:r>
      <w:r w:rsidR="00874AA3">
        <w:rPr>
          <w:b/>
          <w:bCs/>
          <w:sz w:val="28"/>
          <w:szCs w:val="28"/>
          <w:lang w:val="en-US"/>
        </w:rPr>
        <w:t>Creating a Virtual Install of</w:t>
      </w:r>
      <w:r>
        <w:rPr>
          <w:b/>
          <w:bCs/>
          <w:sz w:val="28"/>
          <w:szCs w:val="28"/>
          <w:lang w:val="en-US"/>
        </w:rPr>
        <w:t xml:space="preserve"> </w:t>
      </w:r>
      <w:r w:rsidRPr="001146D1">
        <w:rPr>
          <w:b/>
          <w:bCs/>
          <w:sz w:val="28"/>
          <w:szCs w:val="28"/>
          <w:lang w:val="en-US"/>
        </w:rPr>
        <w:t>OWASP</w:t>
      </w:r>
      <w:r w:rsidR="00874AA3">
        <w:rPr>
          <w:b/>
          <w:bCs/>
          <w:sz w:val="28"/>
          <w:szCs w:val="28"/>
          <w:lang w:val="en-US"/>
        </w:rPr>
        <w:t xml:space="preserve"> Using VirtualBox</w:t>
      </w:r>
    </w:p>
    <w:p w14:paraId="1B2AD2A7" w14:textId="123608B0" w:rsidR="001146D1" w:rsidRDefault="001146D1">
      <w:pPr>
        <w:rPr>
          <w:b/>
          <w:bCs/>
          <w:szCs w:val="24"/>
          <w:lang w:val="en-US"/>
        </w:rPr>
      </w:pPr>
      <w:r w:rsidRPr="001146D1">
        <w:rPr>
          <w:b/>
          <w:bCs/>
          <w:szCs w:val="24"/>
          <w:lang w:val="en-US"/>
        </w:rPr>
        <w:t>Overview</w:t>
      </w:r>
    </w:p>
    <w:p w14:paraId="3DF7FCEA" w14:textId="7B516136" w:rsidR="001146D1" w:rsidRPr="001146D1" w:rsidRDefault="001146D1">
      <w:pPr>
        <w:rPr>
          <w:szCs w:val="24"/>
          <w:lang w:val="en-US"/>
        </w:rPr>
      </w:pPr>
      <w:r>
        <w:rPr>
          <w:szCs w:val="24"/>
          <w:lang w:val="en-US"/>
        </w:rPr>
        <w:t xml:space="preserve">The </w:t>
      </w:r>
      <w:r w:rsidRPr="001146D1">
        <w:rPr>
          <w:szCs w:val="24"/>
          <w:lang w:val="en-US"/>
        </w:rPr>
        <w:t xml:space="preserve">Open Web Application Security Project (OWASP) Broken Web Applications Project </w:t>
      </w:r>
      <w:r>
        <w:rPr>
          <w:szCs w:val="24"/>
          <w:lang w:val="en-US"/>
        </w:rPr>
        <w:t xml:space="preserve">is </w:t>
      </w:r>
      <w:r w:rsidRPr="001146D1">
        <w:rPr>
          <w:szCs w:val="24"/>
          <w:lang w:val="en-US"/>
        </w:rPr>
        <w:t>a collection of vulnerable web applications distributed on a Virtual Machine</w:t>
      </w:r>
      <w:r>
        <w:rPr>
          <w:szCs w:val="24"/>
          <w:lang w:val="en-US"/>
        </w:rPr>
        <w:t xml:space="preserve">. The installation and the running of OWSAP </w:t>
      </w:r>
      <w:r w:rsidR="00874AA3">
        <w:rPr>
          <w:szCs w:val="24"/>
          <w:lang w:val="en-US"/>
        </w:rPr>
        <w:t>are</w:t>
      </w:r>
      <w:r>
        <w:rPr>
          <w:szCs w:val="24"/>
          <w:lang w:val="en-US"/>
        </w:rPr>
        <w:t xml:space="preserve"> much the same as installing and running Metesploitable2.</w:t>
      </w:r>
    </w:p>
    <w:p w14:paraId="414C2404" w14:textId="4B463057" w:rsidR="009E657D" w:rsidRDefault="009E657D">
      <w:pPr>
        <w:rPr>
          <w:b/>
          <w:bCs/>
          <w:szCs w:val="24"/>
          <w:lang w:val="en-US"/>
        </w:rPr>
      </w:pPr>
      <w:r>
        <w:rPr>
          <w:b/>
          <w:bCs/>
          <w:szCs w:val="24"/>
          <w:lang w:val="en-US"/>
        </w:rPr>
        <w:t>Lab Requirements</w:t>
      </w:r>
    </w:p>
    <w:p w14:paraId="5EB9582A" w14:textId="00D63D0D" w:rsidR="009E657D" w:rsidRPr="009E657D" w:rsidRDefault="009E657D" w:rsidP="009E657D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9E657D">
        <w:rPr>
          <w:szCs w:val="24"/>
          <w:lang w:val="en-US"/>
        </w:rPr>
        <w:t xml:space="preserve">Installation of </w:t>
      </w:r>
      <w:hyperlink r:id="rId7" w:history="1">
        <w:r w:rsidRPr="009E657D">
          <w:rPr>
            <w:rStyle w:val="Hyperlink"/>
            <w:szCs w:val="24"/>
            <w:lang w:val="en-US"/>
          </w:rPr>
          <w:t>VirtualBox</w:t>
        </w:r>
      </w:hyperlink>
      <w:r>
        <w:rPr>
          <w:szCs w:val="24"/>
          <w:lang w:val="en-US"/>
        </w:rPr>
        <w:t xml:space="preserve"> (If you already have VirtualBox installed, you do not need to reinstall it)</w:t>
      </w:r>
    </w:p>
    <w:p w14:paraId="6FF8F041" w14:textId="571E4C5A" w:rsidR="009E657D" w:rsidRDefault="009E657D" w:rsidP="009E657D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9E657D">
        <w:rPr>
          <w:szCs w:val="24"/>
          <w:lang w:val="en-US"/>
        </w:rPr>
        <w:t xml:space="preserve">Download and extract </w:t>
      </w:r>
      <w:r w:rsidR="00874AA3">
        <w:rPr>
          <w:szCs w:val="24"/>
          <w:lang w:val="en-US"/>
        </w:rPr>
        <w:t xml:space="preserve">an </w:t>
      </w:r>
      <w:r w:rsidRPr="009E657D">
        <w:rPr>
          <w:szCs w:val="24"/>
          <w:lang w:val="en-US"/>
        </w:rPr>
        <w:t xml:space="preserve">archive </w:t>
      </w:r>
      <w:r>
        <w:rPr>
          <w:szCs w:val="24"/>
          <w:lang w:val="en-US"/>
        </w:rPr>
        <w:t>of the</w:t>
      </w:r>
      <w:r w:rsidRPr="009E657D">
        <w:rPr>
          <w:szCs w:val="24"/>
          <w:lang w:val="en-US"/>
        </w:rPr>
        <w:t xml:space="preserve"> </w:t>
      </w:r>
      <w:hyperlink r:id="rId8" w:history="1">
        <w:r w:rsidRPr="009E657D">
          <w:rPr>
            <w:rStyle w:val="Hyperlink"/>
            <w:szCs w:val="24"/>
            <w:lang w:val="en-US"/>
          </w:rPr>
          <w:t>OWASP Web Applications Project</w:t>
        </w:r>
      </w:hyperlink>
      <w:r>
        <w:rPr>
          <w:szCs w:val="24"/>
          <w:lang w:val="en-US"/>
        </w:rPr>
        <w:t>.</w:t>
      </w:r>
    </w:p>
    <w:p w14:paraId="2420961A" w14:textId="0409E2D9" w:rsidR="009E657D" w:rsidRPr="009E657D" w:rsidRDefault="009E657D" w:rsidP="009E657D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>
        <w:rPr>
          <w:szCs w:val="24"/>
          <w:lang w:val="en-US"/>
        </w:rPr>
        <w:t xml:space="preserve">Installation of </w:t>
      </w:r>
      <w:hyperlink r:id="rId9" w:history="1">
        <w:r w:rsidRPr="009E657D">
          <w:rPr>
            <w:rStyle w:val="Hyperlink"/>
            <w:szCs w:val="24"/>
            <w:lang w:val="en-US"/>
          </w:rPr>
          <w:t>7-zip archive utility</w:t>
        </w:r>
      </w:hyperlink>
      <w:r>
        <w:rPr>
          <w:szCs w:val="24"/>
          <w:lang w:val="en-US"/>
        </w:rPr>
        <w:t xml:space="preserve">. </w:t>
      </w:r>
    </w:p>
    <w:p w14:paraId="6B3E4A6B" w14:textId="69F39947" w:rsidR="001146D1" w:rsidRDefault="001146D1">
      <w:pPr>
        <w:rPr>
          <w:b/>
          <w:bCs/>
          <w:szCs w:val="24"/>
          <w:lang w:val="en-US"/>
        </w:rPr>
      </w:pPr>
      <w:r w:rsidRPr="009E657D">
        <w:rPr>
          <w:b/>
          <w:bCs/>
          <w:szCs w:val="24"/>
          <w:lang w:val="en-US"/>
        </w:rPr>
        <w:t xml:space="preserve">Begin the lab </w:t>
      </w:r>
    </w:p>
    <w:p w14:paraId="7B3CE394" w14:textId="56B533EC" w:rsidR="009E657D" w:rsidRDefault="009E657D">
      <w:pPr>
        <w:rPr>
          <w:szCs w:val="24"/>
          <w:lang w:val="en-US"/>
        </w:rPr>
      </w:pPr>
      <w:r>
        <w:rPr>
          <w:szCs w:val="24"/>
          <w:lang w:val="en-US"/>
        </w:rPr>
        <w:t xml:space="preserve">Download the </w:t>
      </w:r>
      <w:r w:rsidRPr="009E657D">
        <w:rPr>
          <w:szCs w:val="24"/>
          <w:lang w:val="en-US"/>
        </w:rPr>
        <w:t>OWASP Web Applications Project</w:t>
      </w:r>
      <w:r>
        <w:rPr>
          <w:szCs w:val="24"/>
          <w:lang w:val="en-US"/>
        </w:rPr>
        <w:t xml:space="preserve"> for the </w:t>
      </w:r>
      <w:hyperlink r:id="rId10" w:history="1">
        <w:proofErr w:type="spellStart"/>
        <w:r w:rsidR="00874AA3">
          <w:rPr>
            <w:rStyle w:val="Hyperlink"/>
            <w:szCs w:val="24"/>
            <w:lang w:val="en-US"/>
          </w:rPr>
          <w:t>SourceForge</w:t>
        </w:r>
        <w:proofErr w:type="spellEnd"/>
      </w:hyperlink>
    </w:p>
    <w:p w14:paraId="633F08D0" w14:textId="02075768" w:rsidR="009E657D" w:rsidRDefault="009E657D">
      <w:pPr>
        <w:rPr>
          <w:szCs w:val="24"/>
          <w:lang w:val="en-US"/>
        </w:rPr>
      </w:pPr>
      <w:r>
        <w:rPr>
          <w:szCs w:val="24"/>
          <w:lang w:val="en-US"/>
        </w:rPr>
        <w:t>Extract the contents using 7-</w:t>
      </w:r>
      <w:r w:rsidR="00C979A4">
        <w:rPr>
          <w:szCs w:val="24"/>
          <w:lang w:val="en-US"/>
        </w:rPr>
        <w:t>zip. Right</w:t>
      </w:r>
      <w:r w:rsidR="00874AA3">
        <w:rPr>
          <w:szCs w:val="24"/>
          <w:lang w:val="en-US"/>
        </w:rPr>
        <w:t>-</w:t>
      </w:r>
      <w:r w:rsidR="00C979A4">
        <w:rPr>
          <w:szCs w:val="24"/>
          <w:lang w:val="en-US"/>
        </w:rPr>
        <w:t>click on the download</w:t>
      </w:r>
      <w:r w:rsidR="00EC62E2">
        <w:rPr>
          <w:szCs w:val="24"/>
          <w:lang w:val="en-US"/>
        </w:rPr>
        <w:t>,</w:t>
      </w:r>
      <w:r w:rsidR="00C979A4">
        <w:rPr>
          <w:szCs w:val="24"/>
          <w:lang w:val="en-US"/>
        </w:rPr>
        <w:t xml:space="preserve"> and for the context menu, select 7-zip and then select </w:t>
      </w:r>
      <w:r w:rsidR="00C979A4" w:rsidRPr="00874AA3">
        <w:rPr>
          <w:b/>
          <w:bCs/>
          <w:szCs w:val="24"/>
          <w:lang w:val="en-US"/>
        </w:rPr>
        <w:t>Extract to</w:t>
      </w:r>
      <w:r w:rsidR="00C979A4">
        <w:rPr>
          <w:szCs w:val="24"/>
          <w:lang w:val="en-US"/>
        </w:rPr>
        <w:t xml:space="preserve"> a folder using the same name as the downloaded archive</w:t>
      </w:r>
    </w:p>
    <w:p w14:paraId="02D2DB25" w14:textId="5D12D0E3" w:rsidR="00C979A4" w:rsidRPr="009E657D" w:rsidRDefault="00C979A4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6CE5F420" wp14:editId="0C680796">
            <wp:extent cx="4467225" cy="1804072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537" cy="1851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0468E" w14:textId="0B455659" w:rsidR="001146D1" w:rsidRDefault="001146D1">
      <w:pPr>
        <w:rPr>
          <w:lang w:val="en-US"/>
        </w:rPr>
      </w:pPr>
      <w:r>
        <w:rPr>
          <w:lang w:val="en-US"/>
        </w:rPr>
        <w:t xml:space="preserve"> </w:t>
      </w:r>
      <w:r w:rsidR="00C979A4">
        <w:rPr>
          <w:lang w:val="en-US"/>
        </w:rPr>
        <w:t>Package being extract</w:t>
      </w:r>
      <w:r w:rsidR="00874AA3">
        <w:rPr>
          <w:lang w:val="en-US"/>
        </w:rPr>
        <w:t>ed</w:t>
      </w:r>
      <w:r w:rsidR="00C979A4">
        <w:rPr>
          <w:lang w:val="en-US"/>
        </w:rPr>
        <w:t>.</w:t>
      </w:r>
    </w:p>
    <w:p w14:paraId="494C04D7" w14:textId="172A3756" w:rsidR="00C979A4" w:rsidRDefault="00C979A4">
      <w:pPr>
        <w:rPr>
          <w:lang w:val="en-US"/>
        </w:rPr>
      </w:pPr>
      <w:r w:rsidRPr="00C979A4">
        <w:rPr>
          <w:noProof/>
          <w:lang w:val="en-US"/>
        </w:rPr>
        <w:drawing>
          <wp:inline distT="0" distB="0" distL="0" distR="0" wp14:anchorId="1A7A00C9" wp14:editId="0C864C4F">
            <wp:extent cx="3810000" cy="2455035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69156" cy="2493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9A067" w14:textId="7E0E56A4" w:rsidR="00C979A4" w:rsidRDefault="00C979A4">
      <w:pPr>
        <w:rPr>
          <w:lang w:val="en-US"/>
        </w:rPr>
      </w:pPr>
      <w:r>
        <w:rPr>
          <w:lang w:val="en-US"/>
        </w:rPr>
        <w:lastRenderedPageBreak/>
        <w:t>Back at the download location</w:t>
      </w:r>
      <w:r w:rsidR="00874AA3">
        <w:rPr>
          <w:lang w:val="en-US"/>
        </w:rPr>
        <w:t>,</w:t>
      </w:r>
      <w:r>
        <w:rPr>
          <w:lang w:val="en-US"/>
        </w:rPr>
        <w:t xml:space="preserve"> find the extracted folder. Remember the location. </w:t>
      </w:r>
    </w:p>
    <w:p w14:paraId="2203F94C" w14:textId="726BD341" w:rsidR="00C979A4" w:rsidRDefault="00C979A4">
      <w:pPr>
        <w:rPr>
          <w:lang w:val="en-US"/>
        </w:rPr>
      </w:pPr>
      <w:r>
        <w:rPr>
          <w:lang w:val="en-US"/>
        </w:rPr>
        <w:t>Open VirtualBox.</w:t>
      </w:r>
    </w:p>
    <w:p w14:paraId="2D9452FC" w14:textId="071EC845" w:rsidR="00C979A4" w:rsidRDefault="00C979A4">
      <w:pPr>
        <w:rPr>
          <w:lang w:val="en-US"/>
        </w:rPr>
      </w:pPr>
      <w:r>
        <w:rPr>
          <w:lang w:val="en-US"/>
        </w:rPr>
        <w:t>From the taskbar, click on Machine</w:t>
      </w:r>
      <w:r w:rsidR="00874AA3">
        <w:rPr>
          <w:lang w:val="en-US"/>
        </w:rPr>
        <w:t>,</w:t>
      </w:r>
      <w:r>
        <w:rPr>
          <w:lang w:val="en-US"/>
        </w:rPr>
        <w:t xml:space="preserve"> and from the context menu, click New. </w:t>
      </w:r>
    </w:p>
    <w:p w14:paraId="554A50BC" w14:textId="78308327" w:rsidR="00C979A4" w:rsidRDefault="00892682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2273064E" wp14:editId="5AE5220D">
            <wp:simplePos x="0" y="0"/>
            <wp:positionH relativeFrom="column">
              <wp:posOffset>3181760</wp:posOffset>
            </wp:positionH>
            <wp:positionV relativeFrom="paragraph">
              <wp:posOffset>985519</wp:posOffset>
            </wp:positionV>
            <wp:extent cx="3044415" cy="2676525"/>
            <wp:effectExtent l="0" t="0" r="381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6061" cy="269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79A4">
        <w:rPr>
          <w:noProof/>
          <w:lang w:val="en-US"/>
        </w:rPr>
        <w:drawing>
          <wp:inline distT="0" distB="0" distL="0" distR="0" wp14:anchorId="439F54AA" wp14:editId="642F2DB5">
            <wp:extent cx="2771775" cy="904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0818E" w14:textId="05179573" w:rsidR="00C979A4" w:rsidRDefault="00C979A4">
      <w:pPr>
        <w:rPr>
          <w:lang w:val="en-US"/>
        </w:rPr>
      </w:pPr>
      <w:r>
        <w:rPr>
          <w:lang w:val="en-US"/>
        </w:rPr>
        <w:t xml:space="preserve">This launched the Create Virtual Machine Wizard. </w:t>
      </w:r>
    </w:p>
    <w:p w14:paraId="061C47DB" w14:textId="0D7FBADE" w:rsidR="00C979A4" w:rsidRDefault="00C979A4">
      <w:pPr>
        <w:rPr>
          <w:lang w:val="en-US"/>
        </w:rPr>
      </w:pPr>
      <w:r>
        <w:rPr>
          <w:lang w:val="en-US"/>
        </w:rPr>
        <w:t xml:space="preserve">Give the new machine a user-friendly name. </w:t>
      </w:r>
    </w:p>
    <w:p w14:paraId="6A9CA69E" w14:textId="1E1536CB" w:rsidR="00C979A4" w:rsidRDefault="00892682">
      <w:pPr>
        <w:rPr>
          <w:lang w:val="en-US"/>
        </w:rPr>
      </w:pPr>
      <w:r>
        <w:rPr>
          <w:lang w:val="en-US"/>
        </w:rPr>
        <w:t>Select a location for the machine folder.</w:t>
      </w:r>
    </w:p>
    <w:p w14:paraId="2EE3D32D" w14:textId="00703125" w:rsidR="00892682" w:rsidRDefault="00892682">
      <w:pPr>
        <w:rPr>
          <w:lang w:val="en-US"/>
        </w:rPr>
      </w:pPr>
      <w:r>
        <w:rPr>
          <w:lang w:val="en-US"/>
        </w:rPr>
        <w:t>For the Type, select Linux.</w:t>
      </w:r>
    </w:p>
    <w:p w14:paraId="410D6372" w14:textId="3C0B7F7B" w:rsidR="00892682" w:rsidRDefault="00892682">
      <w:pPr>
        <w:rPr>
          <w:lang w:val="en-US"/>
        </w:rPr>
      </w:pPr>
      <w:r>
        <w:rPr>
          <w:lang w:val="en-US"/>
        </w:rPr>
        <w:t>For the version, select Ubuntu (64 -bit)</w:t>
      </w:r>
    </w:p>
    <w:p w14:paraId="2026598B" w14:textId="56C1759D" w:rsidR="00892682" w:rsidRDefault="00892682">
      <w:pPr>
        <w:rPr>
          <w:lang w:val="en-US"/>
        </w:rPr>
      </w:pPr>
      <w:r>
        <w:rPr>
          <w:lang w:val="en-US"/>
        </w:rPr>
        <w:t>At the bottom of the window, select the radio</w:t>
      </w:r>
    </w:p>
    <w:p w14:paraId="56C9DFA1" w14:textId="69AF2298" w:rsidR="00892682" w:rsidRDefault="00892682">
      <w:pPr>
        <w:rPr>
          <w:lang w:val="en-US"/>
        </w:rPr>
      </w:pPr>
      <w:r>
        <w:rPr>
          <w:lang w:val="en-US"/>
        </w:rPr>
        <w:t xml:space="preserve">Button to Use an existing virtual hard disk file. </w:t>
      </w:r>
    </w:p>
    <w:p w14:paraId="2ED18B5A" w14:textId="77777777" w:rsidR="00892682" w:rsidRDefault="00892682">
      <w:pPr>
        <w:rPr>
          <w:lang w:val="en-US"/>
        </w:rPr>
      </w:pPr>
      <w:r>
        <w:rPr>
          <w:lang w:val="en-US"/>
        </w:rPr>
        <w:t xml:space="preserve">Over to the right of the screen, click on the folder </w:t>
      </w:r>
    </w:p>
    <w:p w14:paraId="7ECF1940" w14:textId="0680DD95" w:rsidR="00892682" w:rsidRDefault="00892682">
      <w:pPr>
        <w:rPr>
          <w:lang w:val="en-US"/>
        </w:rPr>
      </w:pPr>
      <w:r>
        <w:rPr>
          <w:lang w:val="en-US"/>
        </w:rPr>
        <w:t>icon to browse to the extracted folder location.</w:t>
      </w:r>
    </w:p>
    <w:p w14:paraId="072B3B3B" w14:textId="4DC137E6" w:rsidR="00892682" w:rsidRDefault="00892682">
      <w:pPr>
        <w:rPr>
          <w:lang w:val="en-US"/>
        </w:rPr>
      </w:pPr>
      <w:r>
        <w:rPr>
          <w:lang w:val="en-US"/>
        </w:rPr>
        <w:t xml:space="preserve">On the next screen, click the add button. </w:t>
      </w:r>
    </w:p>
    <w:p w14:paraId="3504F10F" w14:textId="1F901D6A" w:rsidR="00892682" w:rsidRDefault="0089268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DFBE0D0" wp14:editId="359D6E2C">
            <wp:extent cx="3603812" cy="927729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053" cy="942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52B45" w14:textId="72C73B20" w:rsidR="00DC5BFF" w:rsidRDefault="00DC5BFF">
      <w:pPr>
        <w:rPr>
          <w:lang w:val="en-US"/>
        </w:rPr>
      </w:pPr>
      <w:r>
        <w:rPr>
          <w:lang w:val="en-US"/>
        </w:rPr>
        <w:t xml:space="preserve">Select the file shown in the following image. </w:t>
      </w:r>
    </w:p>
    <w:p w14:paraId="3C0C1717" w14:textId="603427F2" w:rsidR="00892682" w:rsidRDefault="00892682">
      <w:pPr>
        <w:rPr>
          <w:lang w:val="en-US"/>
        </w:rPr>
      </w:pPr>
      <w:r>
        <w:rPr>
          <w:noProof/>
        </w:rPr>
        <w:drawing>
          <wp:inline distT="0" distB="0" distL="0" distR="0" wp14:anchorId="58A08901" wp14:editId="1ECB2F1E">
            <wp:extent cx="3081297" cy="1067467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615" cy="1095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D495A" w14:textId="653162CA" w:rsidR="00DC5BFF" w:rsidRDefault="00DC5BFF">
      <w:pPr>
        <w:rPr>
          <w:lang w:val="en-US"/>
        </w:rPr>
      </w:pPr>
      <w:r>
        <w:rPr>
          <w:lang w:val="en-US"/>
        </w:rPr>
        <w:t>Back at the hard disk selector page, ensure that you</w:t>
      </w:r>
      <w:r w:rsidR="00874AA3">
        <w:rPr>
          <w:lang w:val="en-US"/>
        </w:rPr>
        <w:t>r</w:t>
      </w:r>
      <w:r>
        <w:rPr>
          <w:lang w:val="en-US"/>
        </w:rPr>
        <w:t xml:space="preserve"> disk is selected and click on</w:t>
      </w:r>
      <w:r w:rsidR="00874AA3">
        <w:rPr>
          <w:lang w:val="en-US"/>
        </w:rPr>
        <w:t>,</w:t>
      </w:r>
      <w:r>
        <w:rPr>
          <w:lang w:val="en-US"/>
        </w:rPr>
        <w:t xml:space="preserve"> </w:t>
      </w:r>
      <w:r w:rsidRPr="00874AA3">
        <w:rPr>
          <w:b/>
          <w:bCs/>
          <w:lang w:val="en-US"/>
        </w:rPr>
        <w:t>Choose</w:t>
      </w:r>
      <w:r>
        <w:rPr>
          <w:lang w:val="en-US"/>
        </w:rPr>
        <w:t xml:space="preserve">. </w:t>
      </w:r>
    </w:p>
    <w:p w14:paraId="5112A913" w14:textId="578A4DE4" w:rsidR="00DC5BFF" w:rsidRDefault="00DC5BFF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E2A1F75" wp14:editId="267DD50B">
            <wp:extent cx="3519287" cy="1493271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298" cy="1519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AFBDE" w14:textId="750246B0" w:rsidR="00DC5BFF" w:rsidRDefault="00DC5BFF">
      <w:pPr>
        <w:rPr>
          <w:lang w:val="en-US"/>
        </w:rPr>
      </w:pPr>
      <w:r>
        <w:rPr>
          <w:lang w:val="en-US"/>
        </w:rPr>
        <w:t xml:space="preserve">At the next screen, click on Create. </w:t>
      </w:r>
    </w:p>
    <w:p w14:paraId="735EC3A6" w14:textId="69AF9A6C" w:rsidR="00DC5BFF" w:rsidRDefault="00DC5BFF">
      <w:pPr>
        <w:rPr>
          <w:lang w:val="en-US"/>
        </w:rPr>
      </w:pPr>
      <w:r>
        <w:rPr>
          <w:lang w:val="en-US"/>
        </w:rPr>
        <w:t>From the left Windows pane, fin</w:t>
      </w:r>
      <w:r w:rsidR="00874AA3">
        <w:rPr>
          <w:lang w:val="en-US"/>
        </w:rPr>
        <w:t>d</w:t>
      </w:r>
      <w:r>
        <w:rPr>
          <w:lang w:val="en-US"/>
        </w:rPr>
        <w:t xml:space="preserve"> you</w:t>
      </w:r>
      <w:r w:rsidR="00874AA3">
        <w:rPr>
          <w:lang w:val="en-US"/>
        </w:rPr>
        <w:t>r</w:t>
      </w:r>
      <w:r>
        <w:rPr>
          <w:lang w:val="en-US"/>
        </w:rPr>
        <w:t xml:space="preserve"> newly create</w:t>
      </w:r>
      <w:r w:rsidR="00874AA3">
        <w:rPr>
          <w:lang w:val="en-US"/>
        </w:rPr>
        <w:t>d</w:t>
      </w:r>
      <w:r>
        <w:rPr>
          <w:lang w:val="en-US"/>
        </w:rPr>
        <w:t xml:space="preserve"> virtual install of OWSAP</w:t>
      </w:r>
      <w:r w:rsidR="00874AA3">
        <w:rPr>
          <w:lang w:val="en-US"/>
        </w:rPr>
        <w:t>.</w:t>
      </w:r>
      <w:r>
        <w:rPr>
          <w:lang w:val="en-US"/>
        </w:rPr>
        <w:t xml:space="preserve"> </w:t>
      </w:r>
      <w:r w:rsidR="00874AA3">
        <w:rPr>
          <w:lang w:val="en-US"/>
        </w:rPr>
        <w:t>R</w:t>
      </w:r>
      <w:r>
        <w:rPr>
          <w:lang w:val="en-US"/>
        </w:rPr>
        <w:t>ight</w:t>
      </w:r>
      <w:r w:rsidR="00874AA3">
        <w:rPr>
          <w:lang w:val="en-US"/>
        </w:rPr>
        <w:t>-</w:t>
      </w:r>
      <w:r>
        <w:rPr>
          <w:lang w:val="en-US"/>
        </w:rPr>
        <w:t xml:space="preserve">click on the </w:t>
      </w:r>
      <w:r w:rsidR="00874AA3">
        <w:rPr>
          <w:lang w:val="en-US"/>
        </w:rPr>
        <w:t>machine's nam</w:t>
      </w:r>
      <w:r>
        <w:rPr>
          <w:lang w:val="en-US"/>
        </w:rPr>
        <w:t>e</w:t>
      </w:r>
      <w:r w:rsidR="00874AA3">
        <w:rPr>
          <w:lang w:val="en-US"/>
        </w:rPr>
        <w:t>,</w:t>
      </w:r>
      <w:r>
        <w:rPr>
          <w:lang w:val="en-US"/>
        </w:rPr>
        <w:t xml:space="preserve"> and from the context menu</w:t>
      </w:r>
      <w:r w:rsidR="00874AA3">
        <w:rPr>
          <w:lang w:val="en-US"/>
        </w:rPr>
        <w:t>,</w:t>
      </w:r>
      <w:r>
        <w:rPr>
          <w:lang w:val="en-US"/>
        </w:rPr>
        <w:t xml:space="preserve"> select Settings. </w:t>
      </w:r>
    </w:p>
    <w:p w14:paraId="354E8B09" w14:textId="05EDEA45" w:rsidR="004B0FF5" w:rsidRDefault="004B0FF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B60597B" wp14:editId="448037EA">
            <wp:extent cx="3713484" cy="345782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61" cy="361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11FE0" w14:textId="688F032E" w:rsidR="004B0FF5" w:rsidRDefault="00B11743">
      <w:pPr>
        <w:rPr>
          <w:color w:val="FF0000"/>
          <w:lang w:val="en-US"/>
        </w:rPr>
      </w:pPr>
      <w:r w:rsidRPr="00B11743">
        <w:rPr>
          <w:color w:val="FF0000"/>
          <w:lang w:val="en-US"/>
        </w:rPr>
        <w:t>Caveat!</w:t>
      </w:r>
    </w:p>
    <w:p w14:paraId="5179F9BD" w14:textId="14B2B853" w:rsidR="00B11743" w:rsidRPr="00B11743" w:rsidRDefault="00B11743">
      <w:pPr>
        <w:rPr>
          <w:lang w:val="en-US"/>
        </w:rPr>
      </w:pPr>
      <w:r w:rsidRPr="00B11743">
        <w:rPr>
          <w:lang w:val="en-US"/>
        </w:rPr>
        <w:t>I could not get OWSAP and Kali to communicate until I configure</w:t>
      </w:r>
      <w:r w:rsidR="00EC62E2">
        <w:rPr>
          <w:lang w:val="en-US"/>
        </w:rPr>
        <w:t xml:space="preserve">d both with their NAT Network </w:t>
      </w:r>
      <w:proofErr w:type="spellStart"/>
      <w:r w:rsidR="00EC62E2">
        <w:rPr>
          <w:lang w:val="en-US"/>
        </w:rPr>
        <w:t>network</w:t>
      </w:r>
      <w:proofErr w:type="spellEnd"/>
      <w:r w:rsidR="00EC62E2">
        <w:rPr>
          <w:lang w:val="en-US"/>
        </w:rPr>
        <w:t xml:space="preserve"> setting</w:t>
      </w:r>
      <w:r w:rsidRPr="00B11743">
        <w:rPr>
          <w:lang w:val="en-US"/>
        </w:rPr>
        <w:t xml:space="preserve">. </w:t>
      </w:r>
      <w:r w:rsidRPr="00EC62E2">
        <w:rPr>
          <w:highlight w:val="yellow"/>
          <w:lang w:val="en-US"/>
        </w:rPr>
        <w:t>I trie</w:t>
      </w:r>
      <w:r w:rsidR="00874AA3" w:rsidRPr="00EC62E2">
        <w:rPr>
          <w:highlight w:val="yellow"/>
          <w:lang w:val="en-US"/>
        </w:rPr>
        <w:t>d</w:t>
      </w:r>
      <w:r w:rsidRPr="00EC62E2">
        <w:rPr>
          <w:highlight w:val="yellow"/>
          <w:lang w:val="en-US"/>
        </w:rPr>
        <w:t xml:space="preserve"> Host-only and </w:t>
      </w:r>
      <w:r w:rsidR="00442731" w:rsidRPr="00EC62E2">
        <w:rPr>
          <w:highlight w:val="yellow"/>
          <w:lang w:val="en-US"/>
        </w:rPr>
        <w:t>NAT,</w:t>
      </w:r>
      <w:r w:rsidRPr="00EC62E2">
        <w:rPr>
          <w:highlight w:val="yellow"/>
          <w:lang w:val="en-US"/>
        </w:rPr>
        <w:t xml:space="preserve"> but they could not see each other until I configured both with NAT Networking.</w:t>
      </w:r>
      <w:r>
        <w:rPr>
          <w:lang w:val="en-US"/>
        </w:rPr>
        <w:t xml:space="preserve"> </w:t>
      </w:r>
    </w:p>
    <w:p w14:paraId="6B929B42" w14:textId="3DC5C639" w:rsidR="004B0FF5" w:rsidRDefault="00B11743">
      <w:pPr>
        <w:rPr>
          <w:lang w:val="en-US"/>
        </w:rPr>
      </w:pPr>
      <w:r w:rsidRPr="00B11743">
        <w:rPr>
          <w:noProof/>
          <w:lang w:val="en-US"/>
        </w:rPr>
        <w:drawing>
          <wp:inline distT="0" distB="0" distL="0" distR="0" wp14:anchorId="675259BD" wp14:editId="205919F6">
            <wp:extent cx="3042877" cy="2489568"/>
            <wp:effectExtent l="0" t="0" r="571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77362" cy="2517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4E321" w14:textId="1CFD074B" w:rsidR="004B0FF5" w:rsidRDefault="004B0FF5" w:rsidP="004B0FF5">
      <w:pPr>
        <w:rPr>
          <w:lang w:val="en-US"/>
        </w:rPr>
      </w:pPr>
      <w:r>
        <w:rPr>
          <w:lang w:val="en-US"/>
        </w:rPr>
        <w:t xml:space="preserve">Click OK </w:t>
      </w:r>
    </w:p>
    <w:p w14:paraId="320D80E5" w14:textId="73EEA7AA" w:rsidR="004B0FF5" w:rsidRDefault="004B0FF5" w:rsidP="004B0FF5">
      <w:pPr>
        <w:rPr>
          <w:lang w:val="en-US"/>
        </w:rPr>
      </w:pPr>
      <w:r>
        <w:rPr>
          <w:lang w:val="en-US"/>
        </w:rPr>
        <w:t>Back at the left windowpane, x2</w:t>
      </w:r>
      <w:r w:rsidR="00874AA3">
        <w:rPr>
          <w:lang w:val="en-US"/>
        </w:rPr>
        <w:t xml:space="preserve"> click</w:t>
      </w:r>
      <w:r>
        <w:rPr>
          <w:lang w:val="en-US"/>
        </w:rPr>
        <w:t xml:space="preserve"> your newly created virtual install o</w:t>
      </w:r>
      <w:r w:rsidR="00442731">
        <w:rPr>
          <w:lang w:val="en-US"/>
        </w:rPr>
        <w:t>f</w:t>
      </w:r>
      <w:r>
        <w:rPr>
          <w:lang w:val="en-US"/>
        </w:rPr>
        <w:t xml:space="preserve"> OWSAP. </w:t>
      </w:r>
    </w:p>
    <w:p w14:paraId="1846DD2D" w14:textId="790A685F" w:rsidR="004B0FF5" w:rsidRPr="004B0FF5" w:rsidRDefault="004B0FF5" w:rsidP="004B0FF5">
      <w:pPr>
        <w:rPr>
          <w:lang w:val="en-US"/>
        </w:rPr>
      </w:pPr>
      <w:r w:rsidRPr="004B0FF5">
        <w:rPr>
          <w:lang w:val="en-US"/>
        </w:rPr>
        <w:t>Once fully booted, log</w:t>
      </w:r>
      <w:r w:rsidR="00874AA3">
        <w:rPr>
          <w:lang w:val="en-US"/>
        </w:rPr>
        <w:t xml:space="preserve"> </w:t>
      </w:r>
      <w:r w:rsidRPr="004B0FF5">
        <w:rPr>
          <w:lang w:val="en-US"/>
        </w:rPr>
        <w:t xml:space="preserve">in as </w:t>
      </w:r>
      <w:r w:rsidRPr="004B0FF5">
        <w:rPr>
          <w:rFonts w:ascii="Courier New" w:hAnsi="Courier New" w:cs="Courier New"/>
          <w:b/>
          <w:bCs/>
          <w:color w:val="FF0000"/>
          <w:lang w:val="en-US"/>
        </w:rPr>
        <w:t>root</w:t>
      </w:r>
      <w:r w:rsidRPr="004B0FF5">
        <w:rPr>
          <w:lang w:val="en-US"/>
        </w:rPr>
        <w:t xml:space="preserve"> with the password </w:t>
      </w:r>
      <w:proofErr w:type="spellStart"/>
      <w:r w:rsidRPr="004B0FF5">
        <w:rPr>
          <w:rFonts w:ascii="Courier New" w:hAnsi="Courier New" w:cs="Courier New"/>
          <w:b/>
          <w:bCs/>
          <w:color w:val="FF0000"/>
          <w:lang w:val="en-US"/>
        </w:rPr>
        <w:t>owaspbwa</w:t>
      </w:r>
      <w:proofErr w:type="spellEnd"/>
      <w:r w:rsidRPr="004B0FF5">
        <w:rPr>
          <w:lang w:val="en-US"/>
        </w:rPr>
        <w:t>.</w:t>
      </w:r>
    </w:p>
    <w:p w14:paraId="1DD46063" w14:textId="5BB29868" w:rsidR="004B0FF5" w:rsidRDefault="004B0FF5" w:rsidP="004B0FF5">
      <w:pPr>
        <w:rPr>
          <w:lang w:val="en-US"/>
        </w:rPr>
      </w:pPr>
      <w:r w:rsidRPr="004B0FF5">
        <w:rPr>
          <w:lang w:val="en-US"/>
        </w:rPr>
        <w:t>Ensure that you are receiving an IP address from DHCP by issuing ifconfig eth0 from the command line.</w:t>
      </w:r>
    </w:p>
    <w:p w14:paraId="6D8DB5EE" w14:textId="19D3595A" w:rsidR="004B0FF5" w:rsidRDefault="00013A1D" w:rsidP="004B0FF5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A9B2FDC" wp14:editId="19C7718F">
            <wp:extent cx="4525896" cy="2781147"/>
            <wp:effectExtent l="0" t="0" r="825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2257" cy="2864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78219" w14:textId="1571792C" w:rsidR="00B11743" w:rsidRDefault="00B11743" w:rsidP="004B0FF5">
      <w:pPr>
        <w:rPr>
          <w:lang w:val="en-US"/>
        </w:rPr>
      </w:pPr>
      <w:r>
        <w:rPr>
          <w:lang w:val="en-US"/>
        </w:rPr>
        <w:t>Results for ifconfig.</w:t>
      </w:r>
    </w:p>
    <w:p w14:paraId="3D425225" w14:textId="6AB05D2A" w:rsidR="00B11743" w:rsidRDefault="00B11743" w:rsidP="004B0FF5">
      <w:pPr>
        <w:rPr>
          <w:lang w:val="en-US"/>
        </w:rPr>
      </w:pPr>
      <w:r w:rsidRPr="00B11743">
        <w:rPr>
          <w:noProof/>
          <w:lang w:val="en-US"/>
        </w:rPr>
        <w:drawing>
          <wp:inline distT="0" distB="0" distL="0" distR="0" wp14:anchorId="669415BA" wp14:editId="19E1F39D">
            <wp:extent cx="4618297" cy="225142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02430" cy="2341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30CF9" w14:textId="53DA66D7" w:rsidR="00B11743" w:rsidRDefault="00B11743" w:rsidP="004B0FF5">
      <w:pPr>
        <w:rPr>
          <w:lang w:val="en-US"/>
        </w:rPr>
      </w:pPr>
      <w:r>
        <w:rPr>
          <w:lang w:val="en-US"/>
        </w:rPr>
        <w:t>Open you</w:t>
      </w:r>
      <w:r w:rsidR="00874AA3">
        <w:rPr>
          <w:lang w:val="en-US"/>
        </w:rPr>
        <w:t>r</w:t>
      </w:r>
      <w:r>
        <w:rPr>
          <w:lang w:val="en-US"/>
        </w:rPr>
        <w:t xml:space="preserve"> Kali browser and </w:t>
      </w:r>
      <w:r w:rsidR="00EC62E2">
        <w:rPr>
          <w:lang w:val="en-US"/>
        </w:rPr>
        <w:t>type the IP address assigned to your OWASP machine at the address bar</w:t>
      </w:r>
      <w:r>
        <w:rPr>
          <w:lang w:val="en-US"/>
        </w:rPr>
        <w:t xml:space="preserve">. </w:t>
      </w:r>
      <w:r w:rsidR="00EC62E2">
        <w:rPr>
          <w:lang w:val="en-US"/>
        </w:rPr>
        <w:t>Y</w:t>
      </w:r>
      <w:r>
        <w:rPr>
          <w:lang w:val="en-US"/>
        </w:rPr>
        <w:t>ou should see the following page.</w:t>
      </w:r>
    </w:p>
    <w:p w14:paraId="34D672D3" w14:textId="4C3E2085" w:rsidR="00B11743" w:rsidRDefault="00B11743" w:rsidP="004B0FF5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312D74D" wp14:editId="1C15A874">
            <wp:extent cx="3898487" cy="3903489"/>
            <wp:effectExtent l="0" t="0" r="6985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444" cy="393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2592C" w14:textId="253F9518" w:rsidR="00442731" w:rsidRDefault="00442731" w:rsidP="004B0FF5">
      <w:pPr>
        <w:rPr>
          <w:lang w:val="en-US"/>
        </w:rPr>
      </w:pPr>
      <w:r>
        <w:rPr>
          <w:lang w:val="en-US"/>
        </w:rPr>
        <w:t>End of the lab!</w:t>
      </w:r>
    </w:p>
    <w:p w14:paraId="3E7140E5" w14:textId="77777777" w:rsidR="00B11743" w:rsidRDefault="00B11743" w:rsidP="004B0FF5">
      <w:pPr>
        <w:rPr>
          <w:lang w:val="en-US"/>
        </w:rPr>
      </w:pPr>
    </w:p>
    <w:p w14:paraId="41CAC58F" w14:textId="1B09C3A9" w:rsidR="00892682" w:rsidRDefault="00892682">
      <w:pPr>
        <w:rPr>
          <w:lang w:val="en-US"/>
        </w:rPr>
      </w:pPr>
    </w:p>
    <w:p w14:paraId="60A3F386" w14:textId="0CC24050" w:rsidR="00892682" w:rsidRDefault="00892682">
      <w:pPr>
        <w:rPr>
          <w:lang w:val="en-US"/>
        </w:rPr>
      </w:pPr>
    </w:p>
    <w:p w14:paraId="1329EE5E" w14:textId="4AAA538E" w:rsidR="00892682" w:rsidRDefault="00892682">
      <w:pPr>
        <w:rPr>
          <w:lang w:val="en-US"/>
        </w:rPr>
      </w:pPr>
    </w:p>
    <w:p w14:paraId="03544C66" w14:textId="5403A86A" w:rsidR="00892682" w:rsidRDefault="00892682">
      <w:pPr>
        <w:rPr>
          <w:lang w:val="en-US"/>
        </w:rPr>
      </w:pPr>
    </w:p>
    <w:p w14:paraId="2B60CFAA" w14:textId="77777777" w:rsidR="00892682" w:rsidRDefault="00892682">
      <w:pPr>
        <w:rPr>
          <w:lang w:val="en-US"/>
        </w:rPr>
      </w:pPr>
    </w:p>
    <w:p w14:paraId="16A213DC" w14:textId="77777777" w:rsidR="00C979A4" w:rsidRPr="001146D1" w:rsidRDefault="00C979A4">
      <w:pPr>
        <w:rPr>
          <w:lang w:val="en-US"/>
        </w:rPr>
      </w:pPr>
    </w:p>
    <w:sectPr w:rsidR="00C979A4" w:rsidRPr="001146D1">
      <w:footerReference w:type="default" r:id="rId2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987D8" w14:textId="77777777" w:rsidR="003A1310" w:rsidRDefault="003A1310" w:rsidP="005A69D5">
      <w:pPr>
        <w:spacing w:after="0" w:line="240" w:lineRule="auto"/>
      </w:pPr>
      <w:r>
        <w:separator/>
      </w:r>
    </w:p>
  </w:endnote>
  <w:endnote w:type="continuationSeparator" w:id="0">
    <w:p w14:paraId="765169FD" w14:textId="77777777" w:rsidR="003A1310" w:rsidRDefault="003A1310" w:rsidP="005A6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67139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FA0E83" w14:textId="12FEB64C" w:rsidR="005A69D5" w:rsidRDefault="005A69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BCC232" w14:textId="77777777" w:rsidR="005A69D5" w:rsidRDefault="005A69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0D927" w14:textId="77777777" w:rsidR="003A1310" w:rsidRDefault="003A1310" w:rsidP="005A69D5">
      <w:pPr>
        <w:spacing w:after="0" w:line="240" w:lineRule="auto"/>
      </w:pPr>
      <w:r>
        <w:separator/>
      </w:r>
    </w:p>
  </w:footnote>
  <w:footnote w:type="continuationSeparator" w:id="0">
    <w:p w14:paraId="6EF82C71" w14:textId="77777777" w:rsidR="003A1310" w:rsidRDefault="003A1310" w:rsidP="005A69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6B11BD"/>
    <w:multiLevelType w:val="hybridMultilevel"/>
    <w:tmpl w:val="7BF8565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LMwtTQ3NjQyMjVS0lEKTi0uzszPAykwrgUALE8beCwAAAA="/>
  </w:docVars>
  <w:rsids>
    <w:rsidRoot w:val="001146D1"/>
    <w:rsid w:val="00013A1D"/>
    <w:rsid w:val="001146D1"/>
    <w:rsid w:val="003A1310"/>
    <w:rsid w:val="00421BBD"/>
    <w:rsid w:val="00442731"/>
    <w:rsid w:val="004B0FF5"/>
    <w:rsid w:val="005405C3"/>
    <w:rsid w:val="005A69D5"/>
    <w:rsid w:val="00717097"/>
    <w:rsid w:val="00874AA3"/>
    <w:rsid w:val="00892682"/>
    <w:rsid w:val="009E657D"/>
    <w:rsid w:val="00A66F1D"/>
    <w:rsid w:val="00B11743"/>
    <w:rsid w:val="00BB3D68"/>
    <w:rsid w:val="00C53942"/>
    <w:rsid w:val="00C979A4"/>
    <w:rsid w:val="00DC5BFF"/>
    <w:rsid w:val="00EC6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764C7"/>
  <w15:chartTrackingRefBased/>
  <w15:docId w15:val="{6D596125-89A9-4AEB-BD48-ACEA2A521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65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65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657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A6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69D5"/>
  </w:style>
  <w:style w:type="paragraph" w:styleId="Footer">
    <w:name w:val="footer"/>
    <w:basedOn w:val="Normal"/>
    <w:link w:val="FooterChar"/>
    <w:uiPriority w:val="99"/>
    <w:unhideWhenUsed/>
    <w:rsid w:val="005A6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69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9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urceforge.net/projects/owaspbwa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customXml" Target="../customXml/item1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https://www.virtualbox.org/wiki/Downloads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28" Type="http://schemas.openxmlformats.org/officeDocument/2006/relationships/customXml" Target="../customXml/item3.xml"/><Relationship Id="rId10" Type="http://schemas.openxmlformats.org/officeDocument/2006/relationships/hyperlink" Target="https://sourceforge.net/projects/owaspbwa/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www.7-zip.org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7" ma:contentTypeDescription="Create a new document." ma:contentTypeScope="" ma:versionID="4aa9156728ec40ec10fea053bf01ab89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25bd8e2f098c81b399dd4c6c22e90871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95d2f5-1cbf-45cb-9409-0dc909a94953}" ma:internalName="TaxCatchAll" ma:showField="CatchAllData" ma:web="92e4be8c-5aca-45ec-8e17-deab1f90d7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b31412-8c8f-44f1-a883-141cef3f34cc">
      <Terms xmlns="http://schemas.microsoft.com/office/infopath/2007/PartnerControls"/>
    </lcf76f155ced4ddcb4097134ff3c332f>
    <TaxCatchAll xmlns="92e4be8c-5aca-45ec-8e17-deab1f90d7c8" xsi:nil="true"/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0858C103-87D0-4908-8464-931454F862B0}"/>
</file>

<file path=customXml/itemProps2.xml><?xml version="1.0" encoding="utf-8"?>
<ds:datastoreItem xmlns:ds="http://schemas.openxmlformats.org/officeDocument/2006/customXml" ds:itemID="{1EA94F38-7B7B-4105-9A22-46406DA77431}"/>
</file>

<file path=customXml/itemProps3.xml><?xml version="1.0" encoding="utf-8"?>
<ds:datastoreItem xmlns:ds="http://schemas.openxmlformats.org/officeDocument/2006/customXml" ds:itemID="{AF6DF121-FC33-4EDC-938A-87930420449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2</cp:revision>
  <cp:lastPrinted>2020-09-30T06:40:00Z</cp:lastPrinted>
  <dcterms:created xsi:type="dcterms:W3CDTF">2021-11-08T04:00:00Z</dcterms:created>
  <dcterms:modified xsi:type="dcterms:W3CDTF">2021-11-08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